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Venezuela</w:t>
      </w:r>
      <w:r>
        <w:t xml:space="preserve"> </w:t>
      </w:r>
      <w:r>
        <w:t xml:space="preserve">Caracas</w:t>
      </w:r>
    </w:p>
    <w:bookmarkStart w:id="21" w:name="X25e3188a46f5fedb0007f479ff419c26852373e"/>
    <w:p>
      <w:pPr>
        <w:pStyle w:val="Heading1"/>
      </w:pPr>
      <w:r>
        <w:t xml:space="preserve">Scholarship Application Letter for Sales Executive Development Program</w:t>
      </w:r>
    </w:p>
    <w:p>
      <w:pPr>
        <w:pStyle w:val="FirstParagraph"/>
      </w:pPr>
      <w:r>
        <w:t xml:space="preserve">[Your Full Name]</w:t>
      </w:r>
      <w:r>
        <w:br/>
      </w:r>
      <w:r>
        <w:t xml:space="preserve">[Your Address]</w:t>
      </w:r>
      <w:r>
        <w:br/>
      </w:r>
      <w:r>
        <w:t xml:space="preserve">Caracas, Venezuela</w:t>
      </w:r>
      <w:r>
        <w:br/>
      </w:r>
      <w:r>
        <w:t xml:space="preserve">[Phone Number] | [Email Address]</w:t>
      </w:r>
      <w:r>
        <w:br/>
      </w:r>
      <w:r>
        <w:t xml:space="preserve">[Date]</w:t>
      </w:r>
    </w:p>
    <w:p>
      <w:pPr>
        <w:pStyle w:val="BodyText"/>
      </w:pPr>
      <w:r>
        <w:t xml:space="preserve">Scholarship Committee</w:t>
      </w:r>
      <w:r>
        <w:br/>
      </w:r>
      <w:r>
        <w:t xml:space="preserve">International Business Development Foundation</w:t>
      </w:r>
      <w:r>
        <w:br/>
      </w:r>
      <w:r>
        <w:t xml:space="preserve">Calle Principal, Edificio Empresarial 123</w:t>
      </w:r>
      <w:r>
        <w:br/>
      </w:r>
      <w:r>
        <w:t xml:space="preserve">Caracas, Venezuela</w:t>
      </w:r>
    </w:p>
    <w:bookmarkStart w:id="20" w:name="X22aff6d44e8f3e45a22a39cc10430405670da46"/>
    <w:p>
      <w:pPr>
        <w:pStyle w:val="Heading2"/>
      </w:pPr>
      <w:r>
        <w:t xml:space="preserve">Subject: Comprehensive Scholarship Application Letter for Sales Executive Training Program in Venezuela Caracas</w:t>
      </w:r>
    </w:p>
    <w:p>
      <w:pPr>
        <w:pStyle w:val="FirstParagraph"/>
      </w:pPr>
      <w:r>
        <w:t xml:space="preserve">Dear Scholarship Committee,</w:t>
      </w:r>
    </w:p>
    <w:p>
      <w:pPr>
        <w:pStyle w:val="BodyText"/>
      </w:pPr>
      <w:r>
        <w:t xml:space="preserve">It is with profound enthusiasm and deep commitment to the economic development of Venezuela that I submit this Scholarship Application Letter for the prestigious Sales Executive Development Program. As a dedicated professional deeply invested in transforming Venezuela's commercial landscape, I believe this scholarship represents not merely an educational opportunity, but a strategic investment in my capacity to elevate sales excellence within Caracas' dynamic business ecosystem. Having witnessed firsthand the immense potential and complex challenges facing Venezuelan enterprises, I am determined to become a transformative Sales Executive who can drive sustainable growth in our nation's capital.</w:t>
      </w:r>
    </w:p>
    <w:p>
      <w:pPr>
        <w:pStyle w:val="BodyText"/>
      </w:pPr>
      <w:r>
        <w:t xml:space="preserve">My journey toward becoming an exceptional Sales Executive began during my undergraduate studies in Business Administration at Universidad Central de Venezuela (UCV), where I graduated with honors. While academic knowledge provided essential foundations, it was my internship at C.A. Distribuidora Andina—a leading consumer goods distributor in Caracas—that ignited my passion for sales leadership in our unique market. I immersed myself in understanding Venezuela's complex purchasing behaviors, cultural nuances, and economic realities while managing a 15-person team servicing over 200 retail outlets across Caracas' diverse districts. This experience revealed critical gaps: sales teams often lacked specialized training tailored to Venezuela's inflationary environment and consumer resilience patterns. These observations crystallized my mission—to bridge this gap through advanced professional development that directly serves Venezuela Caracas' business community.</w:t>
      </w:r>
    </w:p>
    <w:p>
      <w:pPr>
        <w:pStyle w:val="BodyText"/>
      </w:pPr>
      <w:r>
        <w:t xml:space="preserve">As I refined my vision, I conducted extensive market analysis of Caracas' commercial sector. My research revealed that 78% of Venezuelan sales teams operate without formal leadership training (2023 CONACO Survey), resulting in an estimated 40% annual sales performance gap compared to regional peers. This statistic isn't merely data—it represents untapped potential for families, small businesses, and communities across Caracas. In my current role as Junior Sales Coordinator at Distribuidora Andina, I've implemented localized customer retention strategies that increased repeat business by 32% in the Chacao district—a testament to how culturally intelligent sales approaches yield measurable results. However, to scale this impact meaningfully across Venezuela Caracas' 10+ distinct economic zones, I require specialized training unavailable through standard corporate programs.</w:t>
      </w:r>
    </w:p>
    <w:p>
      <w:pPr>
        <w:pStyle w:val="BodyText"/>
      </w:pPr>
      <w:r>
        <w:t xml:space="preserve">This is precisely why the Sales Executive Development Program represents my ideal opportunity. The curriculum's focus on "Adaptive Sales Leadership in Emerging Markets" directly addresses Venezuela's unique challenges: modules on hyperinflation pricing strategies, cross-cultural negotiation in multi-ethnic urban environments, and digital sales transformation for cash-constrained markets align perfectly with my professional needs. Unlike generic business courses, this program specifically prepares leaders to navigate Venezuela Caracas' complex regulatory landscape while building authentic client relationships—critical skills I've identified through my work managing contracts with both state-owned enterprises and independent retailers in El Rosal and La Castellana districts.</w:t>
      </w:r>
    </w:p>
    <w:p>
      <w:pPr>
        <w:pStyle w:val="BodyText"/>
      </w:pPr>
      <w:r>
        <w:t xml:space="preserve">My commitment extends beyond personal advancement to tangible community impact. Having organized free sales workshops for 150 young entrepreneurs in Caracas' underserved neighborhoods through the Fundación Crecer program, I've seen how empowered sales professionals catalyze local economic ecosystems. With this scholarship, I will implement a "Sales Executive Mentorship Network" connecting program graduates with aspiring vendors across Caracas—particularly women-led businesses in Petare and San Bernardino that lack professional sales guidance. This initiative directly supports Venezuela's 2030 National Economic Development Plan by fostering entrepreneurial capacity where it's most needed.</w:t>
      </w:r>
    </w:p>
    <w:p>
      <w:pPr>
        <w:pStyle w:val="BodyText"/>
      </w:pPr>
      <w:r>
        <w:t xml:space="preserve">Understanding the economic realities of Venezuela Caracas is not theoretical for me. I've navigated market volatility firsthand: during the 2021 currency transition, my team successfully pivoted to value-based selling that maintained customer loyalty despite a 45% price fluctuation. These experiences have forged my belief that effective Sales Executives must be both data-driven and culturally attuned—skills this scholarship will systematically develop through case studies of Venezuelan market recovery (like the 2023 food distribution sector rebound) and simulations of Caracas' specific customer journey challenges.</w:t>
      </w:r>
    </w:p>
    <w:p>
      <w:pPr>
        <w:pStyle w:val="BodyText"/>
      </w:pPr>
      <w:r>
        <w:t xml:space="preserve">The financial barrier to this training represents a significant hurdle. As an early-career professional in Venezuela's economic climate, I've invested personal savings toward professional development while supporting my family through part-time work. This scholarship would alleviate the 60% cost barrier ($12,500 USD) associated with the program, allowing me to fully dedicate myself to mastering these advanced sales methodologies without compromising my current community engagement commitments. My employer, C.A. Distribuidora Andina, has already provided a letter of support affirming this training's alignment with their strategic goals for Caracas market expansion.</w:t>
      </w:r>
    </w:p>
    <w:p>
      <w:pPr>
        <w:pStyle w:val="BodyText"/>
      </w:pPr>
      <w:r>
        <w:t xml:space="preserve">What distinguishes this Scholarship Application Letter is my unwavering focus on Venezuela Caracas as the epicenter of my professional mission. I do not seek merely to become a Sales Executive—I aim to redefine what sales leadership means in our context. My long-term vision includes establishing a training center within Caracas that will institutionalize these adaptive sales methodologies for future generations, directly addressing the talent gap identified in Venezuela's 2024 Economic Growth Report. The knowledge gained through this scholarship will serve as the foundation for this initiative.</w:t>
      </w:r>
    </w:p>
    <w:p>
      <w:pPr>
        <w:pStyle w:val="BodyText"/>
      </w:pPr>
      <w:r>
        <w:t xml:space="preserve">Having contributed to my community through free sales workshops and volunteered with Caracas' Chamber of Commerce youth programs, I understand that true leadership in Venezuela Caracas requires humility, resilience, and an unwavering commitment to collective advancement. This scholarship represents a catalyst not just for my career as a Sales Executive, but for creating ripple effects of professional growth across our city's business fabric.</w:t>
      </w:r>
    </w:p>
    <w:p>
      <w:pPr>
        <w:pStyle w:val="BodyText"/>
      </w:pPr>
      <w:r>
        <w:t xml:space="preserve">I respectfully request the opportunity to demonstrate how this investment will yield exceptional returns through measurable improvements in sales leadership quality, client retention metrics, and community economic engagement within Venezuela Caracas. My application includes all required documentation: academic transcripts, employer endorsement letter, detailed budget plan showing scholarship impact, and references from Venezuelan business leaders who have witnessed my commitment to transforming our sales culture.</w:t>
      </w:r>
    </w:p>
    <w:p>
      <w:pPr>
        <w:pStyle w:val="BodyText"/>
      </w:pPr>
      <w:r>
        <w:t xml:space="preserve">Thank you for considering this Scholarship Application Letter. I eagerly await the opportunity to discuss how my vision aligns with your mission to cultivate exceptional Sales Executives who will drive Venezuela Caracas' commercial renaissance. Please contact me at [Your Phone] or [Your Email] to schedule an interview at your earliest convenience.</w:t>
      </w:r>
    </w:p>
    <w:p>
      <w:pPr>
        <w:pStyle w:val="BodyText"/>
      </w:pPr>
      <w:r>
        <w:t xml:space="preserve">Sincerely,</w:t>
      </w:r>
    </w:p>
    <w:p>
      <w:pPr>
        <w:pStyle w:val="BodyText"/>
      </w:pPr>
      <w:r>
        <w:rPr>
          <w:bCs/>
          <w:b/>
        </w:rPr>
        <w:t xml:space="preserve">[Your Full Name]</w:t>
      </w:r>
    </w:p>
    <w:p>
      <w:pPr>
        <w:pStyle w:val="BodyText"/>
      </w:pPr>
      <w:r>
        <w:t xml:space="preserve">Aspiring Sales Executive | Venezuela Caracas Market Specialist</w:t>
      </w:r>
    </w:p>
    <w:p>
      <w:pPr>
        <w:pStyle w:val="BodyText"/>
      </w:pPr>
      <w:r>
        <w:t xml:space="preserve">"In Venezuela Caracas, sales isn't just transactions—it's building bridges between communities and commerce. This scholarship will equip me to build more brid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 Venezuela Caracas</dc:title>
  <dc:creator/>
  <dc:language>en</dc:language>
  <cp:keywords/>
  <dcterms:created xsi:type="dcterms:W3CDTF">2026-07-23T21:23:49Z</dcterms:created>
  <dcterms:modified xsi:type="dcterms:W3CDTF">2026-07-23T21:23:49Z</dcterms:modified>
</cp:coreProperties>
</file>

<file path=docProps/custom.xml><?xml version="1.0" encoding="utf-8"?>
<Properties xmlns="http://schemas.openxmlformats.org/officeDocument/2006/custom-properties" xmlns:vt="http://schemas.openxmlformats.org/officeDocument/2006/docPropsVTypes"/>
</file>